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113BE5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13BE5">
        <w:rPr>
          <w:rFonts w:ascii="Times New Roman" w:hAnsi="Times New Roman" w:cs="Times New Roman"/>
          <w:b/>
          <w:sz w:val="28"/>
          <w:szCs w:val="28"/>
          <w:lang w:val="sr-Cyrl-CS"/>
        </w:rPr>
        <w:t>Kритеријуми за избор пројеката</w:t>
      </w:r>
      <w:r w:rsidR="009604B1" w:rsidRPr="00113BE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 w:rsidR="00E62C6C" w:rsidRPr="00113BE5">
        <w:rPr>
          <w:rFonts w:ascii="Times New Roman" w:hAnsi="Times New Roman" w:cs="Times New Roman"/>
          <w:b/>
          <w:sz w:val="28"/>
          <w:szCs w:val="28"/>
          <w:lang w:val="sr-Cyrl-CS"/>
        </w:rPr>
        <w:t>уградње соларних панела и пратеће инсталације 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65"/>
        <w:gridCol w:w="1524"/>
        <w:gridCol w:w="1456"/>
      </w:tblGrid>
      <w:tr w:rsidR="00E56726" w:rsidRPr="00711533" w:rsidTr="00E56726">
        <w:trPr>
          <w:trHeight w:val="389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E56726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5</w:t>
            </w:r>
          </w:p>
        </w:tc>
      </w:tr>
      <w:tr w:rsidR="00E56726" w:rsidRPr="00711533" w:rsidTr="004C257C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011B11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1B1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7C40" w:rsidRPr="00711533" w:rsidTr="004D7C40">
        <w:trPr>
          <w:trHeight w:val="281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7C40" w:rsidRPr="00711533" w:rsidRDefault="004D7C40" w:rsidP="0004523C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410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:rsidTr="00E56726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376BB8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E56726" w:rsidRDefault="00011B11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35 </w:t>
            </w:r>
          </w:p>
        </w:tc>
      </w:tr>
      <w:tr w:rsidR="00E56726" w:rsidRPr="00711533" w:rsidTr="004755AB">
        <w:trPr>
          <w:trHeight w:val="34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376BB8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4755AB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376BB8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4755AB">
        <w:trPr>
          <w:trHeight w:val="35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E56726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376BB8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89"/>
          <w:jc w:val="center"/>
        </w:trPr>
        <w:tc>
          <w:tcPr>
            <w:tcW w:w="77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376BB8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E56726" w:rsidRDefault="00011B11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35 </w:t>
            </w:r>
          </w:p>
        </w:tc>
      </w:tr>
      <w:tr w:rsidR="00E56726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376BB8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376BB8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376BB8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0C2BF8">
        <w:trPr>
          <w:trHeight w:val="346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1"/>
        <w:tblW w:w="9296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307"/>
        <w:gridCol w:w="1533"/>
        <w:gridCol w:w="1456"/>
      </w:tblGrid>
      <w:tr w:rsidR="00E56726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4D7C40" w:rsidRDefault="00E56726" w:rsidP="00E5672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0372B1" w:rsidRDefault="000372B1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784C84" w:rsidRDefault="00AE2BEA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6726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0372B1" w:rsidRDefault="000372B1" w:rsidP="00376BB8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E56726"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4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0372B1" w:rsidRDefault="000372B1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011B1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0372B1" w:rsidRDefault="000372B1" w:rsidP="00376BB8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56726" w:rsidRPr="00711533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0372B1" w:rsidRDefault="00E56726" w:rsidP="00E5672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0372B1" w:rsidRDefault="000372B1" w:rsidP="00376BB8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0372B1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0372B1" w:rsidRDefault="00E56726" w:rsidP="00E5672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0372B1" w:rsidRDefault="000372B1" w:rsidP="00376BB8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bookmarkStart w:id="0" w:name="_GoBack"/>
            <w:bookmarkEnd w:id="0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&gt;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0372B1" w:rsidRDefault="000372B1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53"/>
          <w:jc w:val="center"/>
        </w:trPr>
        <w:tc>
          <w:tcPr>
            <w:tcW w:w="78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E56726" w:rsidRDefault="00E56726" w:rsidP="00E56726">
            <w:pPr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купно 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E56726" w:rsidRDefault="00E56726" w:rsidP="00E5672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00</w:t>
            </w:r>
          </w:p>
        </w:tc>
      </w:tr>
    </w:tbl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4159" w:rsidRDefault="00CB4159" w:rsidP="00CB7E8C">
      <w:pPr>
        <w:spacing w:after="0" w:line="240" w:lineRule="auto"/>
      </w:pPr>
      <w:r>
        <w:separator/>
      </w:r>
    </w:p>
  </w:endnote>
  <w:endnote w:type="continuationSeparator" w:id="0">
    <w:p w:rsidR="00CB4159" w:rsidRDefault="00CB415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4159" w:rsidRDefault="00CB4159" w:rsidP="00CB7E8C">
      <w:pPr>
        <w:spacing w:after="0" w:line="240" w:lineRule="auto"/>
      </w:pPr>
      <w:r>
        <w:separator/>
      </w:r>
    </w:p>
  </w:footnote>
  <w:footnote w:type="continuationSeparator" w:id="0">
    <w:p w:rsidR="00CB4159" w:rsidRDefault="00CB415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7"/>
  </w:num>
  <w:num w:numId="5">
    <w:abstractNumId w:val="14"/>
  </w:num>
  <w:num w:numId="6">
    <w:abstractNumId w:val="28"/>
  </w:num>
  <w:num w:numId="7">
    <w:abstractNumId w:val="11"/>
  </w:num>
  <w:num w:numId="8">
    <w:abstractNumId w:val="15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4"/>
  </w:num>
  <w:num w:numId="31">
    <w:abstractNumId w:val="1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3BE5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10731"/>
    <w:rsid w:val="00811065"/>
    <w:rsid w:val="00814F24"/>
    <w:rsid w:val="00841218"/>
    <w:rsid w:val="008524A5"/>
    <w:rsid w:val="00871655"/>
    <w:rsid w:val="00882D11"/>
    <w:rsid w:val="00883DD5"/>
    <w:rsid w:val="008868D5"/>
    <w:rsid w:val="008A0ADF"/>
    <w:rsid w:val="008A0D35"/>
    <w:rsid w:val="008A4175"/>
    <w:rsid w:val="008A5108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4159"/>
    <w:rsid w:val="00CB7E8C"/>
    <w:rsid w:val="00CC78DF"/>
    <w:rsid w:val="00CD2F7E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C747B"/>
    <w:rsid w:val="00EF59A7"/>
    <w:rsid w:val="00EF6F76"/>
    <w:rsid w:val="00F20B5D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9997E-F64D-45E5-9DEE-9EECEED76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cankdani</cp:lastModifiedBy>
  <cp:revision>2</cp:revision>
  <cp:lastPrinted>2021-08-06T05:54:00Z</cp:lastPrinted>
  <dcterms:created xsi:type="dcterms:W3CDTF">2022-05-25T13:45:00Z</dcterms:created>
  <dcterms:modified xsi:type="dcterms:W3CDTF">2022-05-25T13:45:00Z</dcterms:modified>
</cp:coreProperties>
</file>